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PingFang SC Regular" w:hAnsi="PingFang SC Regular" w:eastAsia="PingFang SC Regular" w:cs="PingFang SC Regular"/>
          <w:sz w:val="24"/>
          <w:szCs w:val="24"/>
        </w:rPr>
      </w:pPr>
      <w:r>
        <w:rPr>
          <w:rFonts w:hint="eastAsia" w:ascii="PingFang SC Regular" w:hAnsi="PingFang SC Regular" w:eastAsia="PingFang SC Regular" w:cs="PingFang SC Regular"/>
          <w:sz w:val="24"/>
          <w:szCs w:val="24"/>
        </w:rPr>
        <w:t>Story card template (front and back)</w:t>
      </w:r>
    </w:p>
    <w:p>
      <w:pPr>
        <w:rPr>
          <w:rFonts w:hint="eastAsia" w:ascii="PingFang SC Regular" w:hAnsi="PingFang SC Regular" w:eastAsia="PingFang SC Regular" w:cs="PingFang SC Regular"/>
          <w:sz w:val="24"/>
          <w:szCs w:val="24"/>
        </w:rPr>
      </w:pPr>
    </w:p>
    <w:p>
      <w:pPr>
        <w:rPr>
          <w:rFonts w:hint="eastAsia" w:ascii="PingFang SC Regular" w:hAnsi="PingFang SC Regular" w:eastAsia="PingFang SC Regular" w:cs="PingFang SC Regular"/>
          <w:sz w:val="24"/>
          <w:szCs w:val="24"/>
        </w:rPr>
      </w:pPr>
    </w:p>
    <w:tbl>
      <w:tblPr>
        <w:tblStyle w:val="4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 Story name  Configurable auto dark theme              Story ID 4.3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 As an airport staff,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 I want to decide if the software should change to dark theme when the night falls,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   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 So that passengers can have a better check-in experienc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Priority         very high, high, medium, </w:t>
            </w:r>
            <w:r>
              <w:rPr>
                <w:rFonts w:hint="eastAsia" w:ascii="PingFang SC Regular" w:hAnsi="PingFang SC Regular" w:eastAsia="PingFang SC Regular" w:cs="PingFang SC Regular"/>
                <w:color w:val="FF0000"/>
                <w:sz w:val="24"/>
                <w:szCs w:val="24"/>
              </w:rPr>
              <w:t>low</w:t>
            </w: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, very low     Iteration number 4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Date started  2022/5/6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Date finished  2022/5/7</w:t>
            </w:r>
          </w:p>
        </w:tc>
      </w:tr>
    </w:tbl>
    <w:p>
      <w:pPr>
        <w:rPr>
          <w:rFonts w:hint="eastAsia" w:ascii="PingFang SC Regular" w:hAnsi="PingFang SC Regular" w:eastAsia="PingFang SC Regular" w:cs="PingFang SC Regular"/>
          <w:sz w:val="24"/>
          <w:szCs w:val="24"/>
        </w:rPr>
      </w:pPr>
    </w:p>
    <w:tbl>
      <w:tblPr>
        <w:tblStyle w:val="4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- Verify that </w:t>
            </w: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instance variables change only at the end of a check-in process.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-</w:t>
            </w: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Verify that the theme will reset to the previous light theme the next morning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Notes</w:t>
            </w:r>
          </w:p>
        </w:tc>
      </w:tr>
    </w:tbl>
    <w:p>
      <w:bookmarkStart w:id="0" w:name="_GoBack"/>
      <w:bookmarkEnd w:id="0"/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Songti SC Regular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Kaiti TC Regular">
    <w:panose1 w:val="02010600040101010101"/>
    <w:charset w:val="86"/>
    <w:family w:val="auto"/>
    <w:pitch w:val="default"/>
    <w:sig w:usb0="80000287" w:usb1="280F3C52" w:usb2="00000016" w:usb3="00000000" w:csb0="0004001F" w:csb1="00000000"/>
  </w:font>
  <w:font w:name="PingFang SC Regular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PingFang TC Regular">
    <w:panose1 w:val="020B0400000000000000"/>
    <w:charset w:val="88"/>
    <w:family w:val="auto"/>
    <w:pitch w:val="default"/>
    <w:sig w:usb0="A00002FF" w:usb1="7ACFFDFB" w:usb2="00000017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9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NDQxNjM2MTYwMzFW0lEKTi0uzszPAykwqgUAdt414SwAAAA="/>
  </w:docVars>
  <w:rsids>
    <w:rsidRoot w:val="00D52B5F"/>
    <w:rsid w:val="00071C4A"/>
    <w:rsid w:val="002632C6"/>
    <w:rsid w:val="0027255E"/>
    <w:rsid w:val="004E57F2"/>
    <w:rsid w:val="00B21CC2"/>
    <w:rsid w:val="00D52B5F"/>
    <w:rsid w:val="FDE90E1D"/>
    <w:rsid w:val="FDEDF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GB" w:eastAsia="zh-CN" w:bidi="ar-SA"/>
    </w:rPr>
  </w:style>
  <w:style w:type="character" w:default="1" w:styleId="2">
    <w:name w:val="Default Paragraph Font"/>
    <w:unhideWhenUsed/>
    <w:qFormat/>
    <w:uiPriority w:val="1"/>
  </w:style>
  <w:style w:type="table" w:default="1" w:styleId="3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qFormat/>
    <w:uiPriority w:val="39"/>
    <w:rPr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92</Words>
  <Characters>530</Characters>
  <Lines>4</Lines>
  <Paragraphs>1</Paragraphs>
  <TotalTime>0</TotalTime>
  <ScaleCrop>false</ScaleCrop>
  <LinksUpToDate>false</LinksUpToDate>
  <CharactersWithSpaces>621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6T19:43:00Z</dcterms:created>
  <dc:creator>张 泽宇</dc:creator>
  <cp:lastModifiedBy>lichunlin</cp:lastModifiedBy>
  <dcterms:modified xsi:type="dcterms:W3CDTF">2022-05-08T15:52:4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